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a3282698653f1570b97f7770961f1678de54a6f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24. Договор купли-продажи с расчётом через аккредитив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ля фиксации согласованных условий сделки. Перед подписанием необходимо проверить личность и полномочия сторон, описание объекта, режим собственности, обязательность нотариальной формы, государственную регистрацию, порядок расчетов и налоговые последств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родавец - Петрова Марина Викторовна; покупатель - Иванов Алексей Сергеевич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окупатель открывает покрытый безотзывный аккредитив на 10 500 000 руб. Условием раскрытия являются выписка ЕГРН о регистрации права покупателя и отсутствие незаявленных обременений. Срок аккредитива должен позволять устранить возможную приостановку регистрации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[Сторона 1], именуемая в дальнейшем «Сторона 1», и [Сторона 2], именуемая в дальнейшем «Сторона 2», совместно именуемые «Стороны», заключили настоящий документ о нижеследующем.</w:t>
      </w:r>
    </w:p>
    <w:bookmarkEnd w:id="22"/>
    <w:bookmarkStart w:id="32" w:name="Xcf856afcc94d9579b5bffd866ba4b5878814b16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ГОВОР КУПЛИ-ПРОДАЖИ С РАСЧЁТОМ ЧЕРЕЗ АККРЕДИТИВ</w:t>
      </w:r>
    </w:p>
    <w:bookmarkStart w:id="23" w:name="предмет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Предмет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1.1. Стороны согласовали права и обязанности в отношении объекта: квартира площадью 56,4 кв. м по адресу: Московская область, г. Балашиха, ул. Реутовская, д. 18, кв. 47, кадастровый номер 50:15:0010902:1847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.2. Характеристики объекта должны дословно соответствовать сведениям ЕГРН и технической документации. При расхождении подписание и регистрация откладываются до устранения противоречия.</w:t>
      </w:r>
    </w:p>
    <w:bookmarkEnd w:id="23"/>
    <w:bookmarkStart w:id="24" w:name="правовой-статус-и-завер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Правовой статус и завер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2.1. Продавец подтверждает право, отсутствие незаявленных арестов, залогов, аренды, споров, прав пользования и задолженно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2. Раскрываются семейное положение, несовершеннолетние, зарегистрированные лица и обстоятельства приобретения. Недостоверность заверений влечет конкретные последствия.</w:t>
      </w:r>
    </w:p>
    <w:bookmarkEnd w:id="24"/>
    <w:bookmarkStart w:id="25" w:name="цена-и-расче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Цена и расчет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3.1. Цена - [сумма] руб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2. Расчет производится через [аккредитив / депозит нотариуса]. Условие раскрытия - регистрация права покупателя и отсутствие незаявленных обременений.</w:t>
      </w:r>
    </w:p>
    <w:bookmarkEnd w:id="25"/>
    <w:bookmarkStart w:id="26" w:name="передач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Передач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4.1. Передача осуществляется по акту в срок [срок]. До передачи продавец сохраняет объект, оплачивает начисления и не допускает ухудшения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4.2. В акте отражаются ключи, счетчики, документы, имущество и недостатки.</w:t>
      </w:r>
    </w:p>
    <w:bookmarkEnd w:id="26"/>
    <w:bookmarkStart w:id="27" w:name="регистрац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Регистрац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5.1. Стороны совместно подают документы. При приостановлении они без промедления устраняют законные причины, не меняя экономический смысл сделки.</w:t>
      </w:r>
    </w:p>
    <w:bookmarkEnd w:id="27"/>
    <w:bookmarkStart w:id="28" w:name="ответственность-и-прекраще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Ответственность и прекращение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6.1. Уклонение от регистрации, передачи или оплаты дает право требовать исполнения, расторжения, убытков и согласованной неустойк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6.2. Для рассрочки отдельно определяется залог продавца в силу закона или отказ от него, если это допустимо.</w:t>
      </w:r>
    </w:p>
    <w:bookmarkEnd w:id="28"/>
    <w:bookmarkStart w:id="29" w:name="документы-и-заявления-сторон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Документы и заявления сторон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7.1. Каждая сторона до подписания передает документы, подтверждающие личность, полномочия, право и необходимые согласия. Копии сверяются с оригинал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2. Стороны подтверждают отсутствие скрытых соглашений, влияющих на цену, пользование или обременение объект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3. Все уведомления направляются по указанным адресам заказным письмом, курьером под подпись либо электронным способом, позволяющим подтвердить отправителя, содержание и дату доставки.</w:t>
      </w:r>
    </w:p>
    <w:bookmarkEnd w:id="29"/>
    <w:bookmarkStart w:id="30" w:name="заключительные-полож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8. Заключительные полож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8.1. Изменения действительны в письменной форме и подписываются уполномоченными лиц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2. Недействительность отдельного условия не влечет недействительности остальных положений, если документ может исполняться без него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3. Споры разрешаются путем переговоров и в компетентном суде с соблюдением обязательного досудебного поряд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4. Документ составлен в количестве экземпляров, достаточном для сторон, нотариуса и органа регистрации.</w:t>
      </w:r>
    </w:p>
    <w:bookmarkEnd w:id="30"/>
    <w:bookmarkStart w:id="31" w:name="реквизиты-и-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9. Реквизиты и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1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2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</w:tr>
    </w:tbl>
    <w:bookmarkEnd w:id="31"/>
    <w:bookmarkEnd w:id="32"/>
    <w:bookmarkStart w:id="33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3"/>
    <w:bookmarkStart w:id="34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34"/>
    <w:bookmarkStart w:id="35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5"/>
    <w:bookmarkStart w:id="36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едостаточная индивидуализация объекта или отсутствие обязательной нотариальной формы может привести к незаключенности документа либо отказу в регистраци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до регистрации без безопасного механизма увеличивает риск утраты денег или объек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бщие заверения без последствий малоэффективны: нужно установить удержание суммы, неустойку, обязанность устранить нарушение и право на отказ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дача ключей не заменяет государственную регистрацию права и не подтверждает отсутствие прав третьих лиц.</w:t>
      </w:r>
    </w:p>
    <w:bookmarkEnd w:id="36"/>
    <w:bookmarkStart w:id="37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7"/>
    <w:bookmarkEnd w:id="38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5Z</dcterms:created>
  <dcterms:modified xsi:type="dcterms:W3CDTF">2026-07-18T09:18:35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